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F55B6" w:rsidTr="007F55B6">
        <w:tc>
          <w:tcPr>
            <w:tcW w:w="4675" w:type="dxa"/>
          </w:tcPr>
          <w:p w:rsidR="007F55B6" w:rsidRDefault="007F55B6">
            <w:r>
              <w:t>Batch Job Number</w:t>
            </w:r>
          </w:p>
        </w:tc>
        <w:tc>
          <w:tcPr>
            <w:tcW w:w="4675" w:type="dxa"/>
          </w:tcPr>
          <w:p w:rsidR="007F55B6" w:rsidRDefault="007F55B6">
            <w:r>
              <w:t>Description</w:t>
            </w:r>
          </w:p>
        </w:tc>
      </w:tr>
      <w:tr w:rsidR="007F55B6" w:rsidTr="007F55B6">
        <w:tc>
          <w:tcPr>
            <w:tcW w:w="4675" w:type="dxa"/>
          </w:tcPr>
          <w:p w:rsidR="007F55B6" w:rsidRDefault="007F55B6">
            <w:r>
              <w:t>24, 27, 28, and 29</w:t>
            </w:r>
          </w:p>
        </w:tc>
        <w:tc>
          <w:tcPr>
            <w:tcW w:w="4675" w:type="dxa"/>
          </w:tcPr>
          <w:p w:rsidR="007F55B6" w:rsidRDefault="007F55B6">
            <w:r>
              <w:t xml:space="preserve">Comparison between our method and default method with </w:t>
            </w:r>
            <w:r w:rsidR="00654138">
              <w:t>objective function = 1 &amp; 0</w:t>
            </w:r>
          </w:p>
          <w:p w:rsidR="00654138" w:rsidRDefault="00654138">
            <w:r>
              <w:t xml:space="preserve">[Few errors were fixed in the </w:t>
            </w:r>
            <w:proofErr w:type="spellStart"/>
            <w:r>
              <w:t>Optimum_PV_location</w:t>
            </w:r>
            <w:proofErr w:type="spellEnd"/>
            <w:r>
              <w:t xml:space="preserve"> function]</w:t>
            </w:r>
          </w:p>
        </w:tc>
      </w:tr>
      <w:tr w:rsidR="007F55B6" w:rsidTr="007F55B6">
        <w:tc>
          <w:tcPr>
            <w:tcW w:w="4675" w:type="dxa"/>
          </w:tcPr>
          <w:p w:rsidR="007F55B6" w:rsidRDefault="007F55B6"/>
        </w:tc>
        <w:tc>
          <w:tcPr>
            <w:tcW w:w="4675" w:type="dxa"/>
          </w:tcPr>
          <w:p w:rsidR="007F55B6" w:rsidRDefault="007F55B6"/>
        </w:tc>
      </w:tr>
    </w:tbl>
    <w:p w:rsidR="00671FD9" w:rsidRDefault="00671FD9">
      <w:bookmarkStart w:id="0" w:name="_GoBack"/>
      <w:bookmarkEnd w:id="0"/>
    </w:p>
    <w:sectPr w:rsidR="00671F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jAzMzc0MDIwNjJR0lEKTi0uzszPAykwrAUAXeJNeCwAAAA="/>
  </w:docVars>
  <w:rsids>
    <w:rsidRoot w:val="008D06AD"/>
    <w:rsid w:val="002C43C9"/>
    <w:rsid w:val="004B2B7D"/>
    <w:rsid w:val="00623286"/>
    <w:rsid w:val="00654138"/>
    <w:rsid w:val="00671FD9"/>
    <w:rsid w:val="007F55B6"/>
    <w:rsid w:val="008D06AD"/>
    <w:rsid w:val="00DA27D1"/>
    <w:rsid w:val="00E96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912DF"/>
  <w15:chartTrackingRefBased/>
  <w15:docId w15:val="{8DE3B0FC-4F1B-40B5-A600-AF95DCB3A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55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rt Grid Research</dc:creator>
  <cp:keywords/>
  <dc:description/>
  <cp:lastModifiedBy>Smart Grid Research</cp:lastModifiedBy>
  <cp:revision>2</cp:revision>
  <dcterms:created xsi:type="dcterms:W3CDTF">2020-02-10T17:51:00Z</dcterms:created>
  <dcterms:modified xsi:type="dcterms:W3CDTF">2020-02-10T17:53:00Z</dcterms:modified>
</cp:coreProperties>
</file>